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9E7DBD" w14:textId="6D6A6050" w:rsidR="00341DB0" w:rsidRDefault="00E376C7">
      <w:r>
        <w:t>Practice Questions for 3</w:t>
      </w:r>
      <w:r w:rsidRPr="00E376C7">
        <w:rPr>
          <w:vertAlign w:val="superscript"/>
        </w:rPr>
        <w:t>rd</w:t>
      </w:r>
      <w:r>
        <w:t xml:space="preserve"> Exam</w:t>
      </w:r>
    </w:p>
    <w:p w14:paraId="4395ACC3" w14:textId="77777777" w:rsidR="00AB7DC9" w:rsidRPr="00466344" w:rsidRDefault="00E376C7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proofErr w:type="gramStart"/>
      <w:r>
        <w:t>1.</w:t>
      </w:r>
      <w:r w:rsidRPr="00E376C7">
        <w:rPr>
          <w:rFonts w:ascii="Times New Roman" w:hAnsi="Times New Roman" w:cs="Times New Roman"/>
          <w:sz w:val="24"/>
          <w:szCs w:val="24"/>
        </w:rPr>
        <w:t xml:space="preserve"> </w:t>
      </w:r>
      <w:r w:rsidR="00AB7DC9" w:rsidRPr="00466344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AB7DC9" w:rsidRPr="00466344">
        <w:rPr>
          <w:rFonts w:ascii="Times New Roman" w:hAnsi="Times New Roman" w:cs="Times New Roman"/>
          <w:sz w:val="24"/>
          <w:szCs w:val="24"/>
        </w:rPr>
        <w:t xml:space="preserve"> Name the following compound:</w:t>
      </w:r>
    </w:p>
    <w:p w14:paraId="60117AD2" w14:textId="1F266CE3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E4C63B" wp14:editId="4960BC59">
            <wp:extent cx="1015365" cy="655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365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1BD28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A) isoprene</w:t>
      </w:r>
    </w:p>
    <w:p w14:paraId="6CE26C76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B) 3-methyl-1,3-butadiene</w:t>
      </w:r>
    </w:p>
    <w:p w14:paraId="4567EF44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C) 2-methyl-1,3-butadiene</w:t>
      </w:r>
    </w:p>
    <w:p w14:paraId="3F52DC0B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D) 2-methyl-2,3-butadiene</w:t>
      </w:r>
    </w:p>
    <w:p w14:paraId="68D071C1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E) </w:t>
      </w:r>
      <w:proofErr w:type="spellStart"/>
      <w:r w:rsidRPr="00466344">
        <w:rPr>
          <w:rFonts w:ascii="Times New Roman" w:hAnsi="Times New Roman" w:cs="Times New Roman"/>
          <w:sz w:val="24"/>
          <w:szCs w:val="24"/>
        </w:rPr>
        <w:t>isobutadiene</w:t>
      </w:r>
      <w:proofErr w:type="spellEnd"/>
    </w:p>
    <w:p w14:paraId="1FA8D833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Answer:  C</w:t>
      </w:r>
    </w:p>
    <w:p w14:paraId="24FDD806" w14:textId="4417DFF1" w:rsidR="00E376C7" w:rsidRDefault="00E376C7"/>
    <w:p w14:paraId="11E28270" w14:textId="3D33FA17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2.</w:t>
      </w:r>
      <w:r w:rsidRPr="00E376C7">
        <w:rPr>
          <w:rFonts w:ascii="Times New Roman" w:hAnsi="Times New Roman" w:cs="Times New Roman"/>
          <w:sz w:val="24"/>
          <w:szCs w:val="24"/>
        </w:rPr>
        <w:t xml:space="preserve"> </w:t>
      </w:r>
      <w:r w:rsidRPr="00466344">
        <w:rPr>
          <w:rFonts w:ascii="Times New Roman" w:hAnsi="Times New Roman" w:cs="Times New Roman"/>
          <w:sz w:val="24"/>
          <w:szCs w:val="24"/>
        </w:rPr>
        <w:t xml:space="preserve">Write structures and give systematic names for all </w:t>
      </w:r>
      <w:r w:rsidRPr="00466344">
        <w:rPr>
          <w:rFonts w:ascii="Times New Roman" w:hAnsi="Times New Roman" w:cs="Times New Roman"/>
          <w:sz w:val="24"/>
          <w:szCs w:val="24"/>
          <w:u w:val="single"/>
        </w:rPr>
        <w:t>alkynes</w:t>
      </w:r>
      <w:r w:rsidRPr="00466344">
        <w:rPr>
          <w:rFonts w:ascii="Times New Roman" w:hAnsi="Times New Roman" w:cs="Times New Roman"/>
          <w:sz w:val="24"/>
          <w:szCs w:val="24"/>
        </w:rPr>
        <w:t xml:space="preserve"> with molecular formula C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5</w:t>
      </w:r>
      <w:r w:rsidRPr="00466344">
        <w:rPr>
          <w:rFonts w:ascii="Times New Roman" w:hAnsi="Times New Roman" w:cs="Times New Roman"/>
          <w:sz w:val="24"/>
          <w:szCs w:val="24"/>
        </w:rPr>
        <w:t>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8</w:t>
      </w:r>
      <w:r w:rsidRPr="00466344">
        <w:rPr>
          <w:rFonts w:ascii="Times New Roman" w:hAnsi="Times New Roman" w:cs="Times New Roman"/>
          <w:sz w:val="24"/>
          <w:szCs w:val="24"/>
        </w:rPr>
        <w:t>.</w:t>
      </w:r>
    </w:p>
    <w:p w14:paraId="39B2CDB1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1B89D253" w14:textId="4DAEA15B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EAAC58" wp14:editId="1C0A2EB5">
            <wp:extent cx="5095875" cy="857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67786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Section:  7-1</w:t>
      </w:r>
    </w:p>
    <w:p w14:paraId="62F6FB4A" w14:textId="46783C3E" w:rsidR="00E376C7" w:rsidRDefault="00E376C7"/>
    <w:p w14:paraId="52440952" w14:textId="480ADE2F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3.</w:t>
      </w:r>
      <w:r w:rsidRPr="00E376C7">
        <w:rPr>
          <w:rFonts w:ascii="Times New Roman" w:hAnsi="Times New Roman" w:cs="Times New Roman"/>
          <w:sz w:val="24"/>
          <w:szCs w:val="24"/>
        </w:rPr>
        <w:t xml:space="preserve"> </w:t>
      </w:r>
      <w:r w:rsidRPr="00466344">
        <w:rPr>
          <w:rFonts w:ascii="Times New Roman" w:hAnsi="Times New Roman" w:cs="Times New Roman"/>
          <w:sz w:val="24"/>
          <w:szCs w:val="24"/>
        </w:rPr>
        <w:t>Name the following compound:</w:t>
      </w:r>
    </w:p>
    <w:p w14:paraId="17267BE3" w14:textId="0E9D0ADB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DF1561" wp14:editId="5B0FF7AA">
            <wp:extent cx="1885950" cy="800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B78ED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Answer:  5,6,6-trimethyl-1-heptyne</w:t>
      </w:r>
    </w:p>
    <w:p w14:paraId="0DABE487" w14:textId="51BA2048" w:rsidR="00E376C7" w:rsidRDefault="00E376C7"/>
    <w:p w14:paraId="1199C572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4. </w:t>
      </w:r>
      <w:r w:rsidRPr="00466344">
        <w:rPr>
          <w:rFonts w:ascii="Times New Roman" w:hAnsi="Times New Roman" w:cs="Times New Roman"/>
          <w:sz w:val="24"/>
          <w:szCs w:val="24"/>
        </w:rPr>
        <w:t>What is the hybridization of the carbons numbered 1 and 2 in the following compound?</w:t>
      </w:r>
    </w:p>
    <w:p w14:paraId="53386E32" w14:textId="335205F0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DD0F1E" wp14:editId="56D48DD5">
            <wp:extent cx="1971675" cy="5715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84E74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)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position w:val="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position w:val="4"/>
          <w:sz w:val="24"/>
          <w:szCs w:val="24"/>
        </w:rPr>
        <w:t>2</w:t>
      </w:r>
    </w:p>
    <w:p w14:paraId="09168D43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B)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position w:val="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position w:val="4"/>
          <w:sz w:val="24"/>
          <w:szCs w:val="24"/>
        </w:rPr>
        <w:t>2</w:t>
      </w:r>
    </w:p>
    <w:p w14:paraId="41360401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i/>
          <w:iCs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C)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</w:p>
    <w:p w14:paraId="50446AD6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i/>
          <w:iCs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D)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position w:val="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</w:p>
    <w:p w14:paraId="6BC370BA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E)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344"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 w:rsidRPr="00466344">
        <w:rPr>
          <w:rFonts w:ascii="Times New Roman" w:hAnsi="Times New Roman" w:cs="Times New Roman"/>
          <w:position w:val="4"/>
          <w:sz w:val="24"/>
          <w:szCs w:val="24"/>
        </w:rPr>
        <w:t>2</w:t>
      </w:r>
    </w:p>
    <w:p w14:paraId="43C8795F" w14:textId="77777777" w:rsidR="00E376C7" w:rsidRPr="00466344" w:rsidRDefault="00E376C7" w:rsidP="00E376C7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Answer:  D</w:t>
      </w:r>
    </w:p>
    <w:p w14:paraId="0C8F21DE" w14:textId="77777777" w:rsidR="00D3246B" w:rsidRPr="00466344" w:rsidRDefault="00E376C7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proofErr w:type="gramStart"/>
      <w:r>
        <w:t xml:space="preserve">5. </w:t>
      </w:r>
      <w:r w:rsidR="00D3246B" w:rsidRPr="00466344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D3246B" w:rsidRPr="00466344">
        <w:rPr>
          <w:rFonts w:ascii="Times New Roman" w:hAnsi="Times New Roman" w:cs="Times New Roman"/>
          <w:sz w:val="24"/>
          <w:szCs w:val="24"/>
        </w:rPr>
        <w:t xml:space="preserve"> Draw the major product of the following reaction:</w:t>
      </w:r>
    </w:p>
    <w:p w14:paraId="6A12F4BF" w14:textId="53FE919C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908ADB" wp14:editId="48DFFD20">
            <wp:extent cx="3895725" cy="1028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43EF1" w14:textId="77777777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6C755899" w14:textId="6824F778" w:rsidR="00E376C7" w:rsidRDefault="00D3246B" w:rsidP="00D3246B"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2BFCD4" wp14:editId="4F55A1A3">
            <wp:extent cx="2257425" cy="933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1E6AA" w14:textId="77777777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6. </w:t>
      </w:r>
      <w:r w:rsidRPr="00466344">
        <w:rPr>
          <w:rFonts w:ascii="Times New Roman" w:hAnsi="Times New Roman" w:cs="Times New Roman"/>
          <w:sz w:val="24"/>
          <w:szCs w:val="24"/>
        </w:rPr>
        <w:t>Draw the major product of the following reaction:</w:t>
      </w:r>
    </w:p>
    <w:p w14:paraId="718ADB60" w14:textId="251530CE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0971BA" wp14:editId="6663FE07">
            <wp:extent cx="3533775" cy="7715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EE6FC" w14:textId="77777777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11C04E28" w14:textId="30157601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5CE535" wp14:editId="57493F7D">
            <wp:extent cx="1838325" cy="1028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30AB5" w14:textId="77777777" w:rsidR="00D3246B" w:rsidRPr="00466344" w:rsidRDefault="00D3246B" w:rsidP="00D3246B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Section:  7-6</w:t>
      </w:r>
    </w:p>
    <w:p w14:paraId="533E81BE" w14:textId="77777777" w:rsidR="00D3246B" w:rsidRPr="00466344" w:rsidRDefault="00D3246B" w:rsidP="00D3246B">
      <w:pPr>
        <w:pStyle w:val="NormalText"/>
        <w:spacing w:after="240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MCAT:  9.2</w:t>
      </w:r>
    </w:p>
    <w:p w14:paraId="04E6E708" w14:textId="77777777" w:rsidR="00BA03A6" w:rsidRPr="00466344" w:rsidRDefault="00D3246B" w:rsidP="00BA03A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7.</w:t>
      </w:r>
      <w:r w:rsidR="00BA03A6">
        <w:t xml:space="preserve"> </w:t>
      </w:r>
      <w:r w:rsidR="00BA03A6" w:rsidRPr="00466344">
        <w:rPr>
          <w:rFonts w:ascii="Times New Roman" w:hAnsi="Times New Roman" w:cs="Times New Roman"/>
          <w:sz w:val="24"/>
          <w:szCs w:val="24"/>
        </w:rPr>
        <w:t>Draw the major product of the following reaction:</w:t>
      </w:r>
    </w:p>
    <w:p w14:paraId="2939D2BB" w14:textId="1531A52C" w:rsidR="00BA03A6" w:rsidRPr="00466344" w:rsidRDefault="00BA03A6" w:rsidP="00BA03A6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052956" wp14:editId="4C02743A">
            <wp:extent cx="2752725" cy="6096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62BF2" w14:textId="77777777" w:rsidR="00BA03A6" w:rsidRPr="00466344" w:rsidRDefault="00BA03A6" w:rsidP="00BA03A6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6D36A2B6" w14:textId="2C9A4321" w:rsidR="00D3246B" w:rsidRDefault="00BA03A6" w:rsidP="00BA03A6"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0F957F" wp14:editId="33F79D99">
            <wp:extent cx="1276350" cy="7524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E2108" w14:textId="7A15F3CA" w:rsidR="00BA03A6" w:rsidRDefault="00BA03A6" w:rsidP="00BA03A6"/>
    <w:p w14:paraId="35CDA8DC" w14:textId="77777777" w:rsidR="00AB7DC9" w:rsidRPr="00466344" w:rsidRDefault="00BA03A6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8</w:t>
      </w:r>
      <w:r w:rsidRPr="00AB7DC9">
        <w:rPr>
          <w:highlight w:val="yellow"/>
        </w:rPr>
        <w:t xml:space="preserve">. </w:t>
      </w:r>
      <w:r w:rsidR="00AB7DC9" w:rsidRPr="00466344">
        <w:rPr>
          <w:rFonts w:ascii="Times New Roman" w:hAnsi="Times New Roman" w:cs="Times New Roman"/>
          <w:sz w:val="24"/>
          <w:szCs w:val="24"/>
        </w:rPr>
        <w:t>Draw the major product of the following reaction:</w:t>
      </w:r>
    </w:p>
    <w:p w14:paraId="2DD3C4EF" w14:textId="7C0ED19F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4D924E" wp14:editId="5DA0C768">
            <wp:extent cx="2959100" cy="57594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57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6C377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3FF58060" w14:textId="15FE6EC8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F26305" wp14:editId="2438115A">
            <wp:extent cx="1504950" cy="582930"/>
            <wp:effectExtent l="0" t="0" r="0" b="762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58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CAFBB" w14:textId="77777777" w:rsidR="00AB7DC9" w:rsidRDefault="00AB7DC9" w:rsidP="00AB7DC9">
      <w:pPr>
        <w:pStyle w:val="NormalText"/>
      </w:pPr>
    </w:p>
    <w:p w14:paraId="2F5E1FA2" w14:textId="73FE8552" w:rsidR="00DB65A6" w:rsidRPr="00466344" w:rsidRDefault="00BA03A6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proofErr w:type="gramStart"/>
      <w:r>
        <w:t xml:space="preserve">9. </w:t>
      </w:r>
      <w:r w:rsidR="00DB65A6" w:rsidRPr="00466344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DB65A6" w:rsidRPr="00466344">
        <w:rPr>
          <w:rFonts w:ascii="Times New Roman" w:hAnsi="Times New Roman" w:cs="Times New Roman"/>
          <w:sz w:val="24"/>
          <w:szCs w:val="24"/>
        </w:rPr>
        <w:t xml:space="preserve"> Draw the major product of the following reaction:</w:t>
      </w:r>
    </w:p>
    <w:p w14:paraId="48F062CB" w14:textId="752A4D91" w:rsidR="00DB65A6" w:rsidRPr="00466344" w:rsidRDefault="00DB65A6" w:rsidP="00DB65A6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3DAD47" wp14:editId="68E004F0">
            <wp:extent cx="4105275" cy="7048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AD086" w14:textId="77777777" w:rsidR="00DB65A6" w:rsidRPr="00466344" w:rsidRDefault="00DB65A6" w:rsidP="00DB65A6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3EEE8929" w14:textId="31359E97" w:rsidR="00DB65A6" w:rsidRPr="00466344" w:rsidRDefault="00DB65A6" w:rsidP="00DB65A6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2D63E4" wp14:editId="2E4892D4">
            <wp:extent cx="1476375" cy="7048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78524" w14:textId="72EEA078" w:rsidR="00BA03A6" w:rsidRDefault="00BA03A6" w:rsidP="00BA03A6"/>
    <w:p w14:paraId="1D3ECB36" w14:textId="77777777" w:rsidR="00AB7DC9" w:rsidRPr="00466344" w:rsidRDefault="00DB65A6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10.</w:t>
      </w:r>
      <w:r w:rsidRPr="00DB65A6">
        <w:rPr>
          <w:rFonts w:ascii="Times New Roman" w:hAnsi="Times New Roman" w:cs="Times New Roman"/>
          <w:sz w:val="24"/>
          <w:szCs w:val="24"/>
        </w:rPr>
        <w:t xml:space="preserve"> </w:t>
      </w:r>
      <w:r w:rsidR="00AB7DC9" w:rsidRPr="00466344">
        <w:rPr>
          <w:rFonts w:ascii="Times New Roman" w:hAnsi="Times New Roman" w:cs="Times New Roman"/>
          <w:sz w:val="24"/>
          <w:szCs w:val="24"/>
        </w:rPr>
        <w:t>What is the major product of the following reaction?</w:t>
      </w:r>
    </w:p>
    <w:p w14:paraId="0D068BE5" w14:textId="0DAE6820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7F0F77" wp14:editId="375331E8">
            <wp:extent cx="2361565" cy="619125"/>
            <wp:effectExtent l="0" t="0" r="63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156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18949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position w:val="-4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A) 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</w:p>
    <w:p w14:paraId="3A6C9F18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B) </w:t>
      </w:r>
    </w:p>
    <w:p w14:paraId="742032EF" w14:textId="6015B2A3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811410" wp14:editId="668A3B66">
            <wp:extent cx="1497330" cy="885825"/>
            <wp:effectExtent l="0" t="0" r="762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33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EE527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C) </w:t>
      </w:r>
    </w:p>
    <w:p w14:paraId="77B9B30D" w14:textId="198AF8E6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EB5664" wp14:editId="5B0CEA72">
            <wp:extent cx="1483360" cy="864235"/>
            <wp:effectExtent l="0" t="0" r="254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360" cy="86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6E82B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D) </w:t>
      </w:r>
    </w:p>
    <w:p w14:paraId="4BD58992" w14:textId="5CEB9A91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5E3D73" wp14:editId="0621E219">
            <wp:extent cx="1216660" cy="89979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660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B789C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E) </w:t>
      </w:r>
    </w:p>
    <w:p w14:paraId="051ED8F5" w14:textId="51E79452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68602E" wp14:editId="67E1863C">
            <wp:extent cx="1267460" cy="892810"/>
            <wp:effectExtent l="0" t="0" r="8890" b="25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460" cy="89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5F225" w14:textId="77777777" w:rsidR="00AB7DC9" w:rsidRPr="00466344" w:rsidRDefault="00AB7DC9" w:rsidP="00AB7DC9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lastRenderedPageBreak/>
        <w:t>Answer:  A</w:t>
      </w:r>
    </w:p>
    <w:p w14:paraId="693E0514" w14:textId="2F710950" w:rsidR="00DB65A6" w:rsidRDefault="00DB65A6" w:rsidP="00AB7DC9">
      <w:pPr>
        <w:pStyle w:val="NormalText"/>
      </w:pPr>
    </w:p>
    <w:p w14:paraId="638E9E01" w14:textId="54063DBD" w:rsidR="008B7D38" w:rsidRPr="00466344" w:rsidRDefault="00DB65A6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11.</w:t>
      </w:r>
      <w:r w:rsidR="008B7D38" w:rsidRPr="008B7D38">
        <w:rPr>
          <w:rFonts w:ascii="Times New Roman" w:hAnsi="Times New Roman" w:cs="Times New Roman"/>
          <w:sz w:val="24"/>
          <w:szCs w:val="24"/>
        </w:rPr>
        <w:t xml:space="preserve"> </w:t>
      </w:r>
      <w:r w:rsidR="008B7D38" w:rsidRPr="00466344">
        <w:rPr>
          <w:rFonts w:ascii="Times New Roman" w:hAnsi="Times New Roman" w:cs="Times New Roman"/>
          <w:sz w:val="24"/>
          <w:szCs w:val="24"/>
        </w:rPr>
        <w:t>What reagents should be used for the reaction shown below?</w:t>
      </w:r>
    </w:p>
    <w:p w14:paraId="71507D94" w14:textId="6EF9E17D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185555" wp14:editId="27472241">
            <wp:extent cx="4076700" cy="628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E8237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position w:val="-4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Answer:  1. 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66344">
        <w:rPr>
          <w:rFonts w:ascii="Times New Roman" w:hAnsi="Times New Roman" w:cs="Times New Roman"/>
          <w:sz w:val="24"/>
          <w:szCs w:val="24"/>
        </w:rPr>
        <w:t>Lindlar</w:t>
      </w:r>
      <w:proofErr w:type="spellEnd"/>
      <w:r w:rsidRPr="00466344">
        <w:rPr>
          <w:rFonts w:ascii="Times New Roman" w:hAnsi="Times New Roman" w:cs="Times New Roman"/>
          <w:sz w:val="24"/>
          <w:szCs w:val="24"/>
        </w:rPr>
        <w:t xml:space="preserve"> catalyst or Na, N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>; 2. Br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</w:p>
    <w:p w14:paraId="549D0FF0" w14:textId="074BFC01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>12.</w:t>
      </w:r>
      <w:r w:rsidRPr="008B7D38">
        <w:rPr>
          <w:rFonts w:ascii="Times New Roman" w:hAnsi="Times New Roman" w:cs="Times New Roman"/>
          <w:sz w:val="24"/>
          <w:szCs w:val="24"/>
        </w:rPr>
        <w:t xml:space="preserve"> </w:t>
      </w:r>
      <w:r w:rsidRPr="00466344">
        <w:rPr>
          <w:rFonts w:ascii="Times New Roman" w:hAnsi="Times New Roman" w:cs="Times New Roman"/>
          <w:sz w:val="24"/>
          <w:szCs w:val="24"/>
        </w:rPr>
        <w:t>Show the sequence of reagents required to prepare 3-heptyne from acetylene.</w:t>
      </w:r>
    </w:p>
    <w:p w14:paraId="28794A06" w14:textId="77777777" w:rsidR="008B7D38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501987DE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1) </w:t>
      </w:r>
      <w:proofErr w:type="spellStart"/>
      <w:r w:rsidRPr="00466344">
        <w:rPr>
          <w:rFonts w:ascii="Times New Roman" w:hAnsi="Times New Roman" w:cs="Times New Roman"/>
          <w:sz w:val="24"/>
          <w:szCs w:val="24"/>
        </w:rPr>
        <w:t>NaNH</w:t>
      </w:r>
      <w:proofErr w:type="spellEnd"/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</w:p>
    <w:p w14:paraId="7E7E389F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2) 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Br</w:t>
      </w:r>
    </w:p>
    <w:p w14:paraId="4B4F17F5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3) </w:t>
      </w:r>
      <w:proofErr w:type="spellStart"/>
      <w:r w:rsidRPr="00466344">
        <w:rPr>
          <w:rFonts w:ascii="Times New Roman" w:hAnsi="Times New Roman" w:cs="Times New Roman"/>
          <w:sz w:val="24"/>
          <w:szCs w:val="24"/>
        </w:rPr>
        <w:t>NaNH</w:t>
      </w:r>
      <w:proofErr w:type="spellEnd"/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</w:p>
    <w:p w14:paraId="3456F6EF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4) 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Br</w:t>
      </w:r>
    </w:p>
    <w:p w14:paraId="460F3224" w14:textId="6B803158" w:rsidR="00DB65A6" w:rsidRDefault="00DB65A6" w:rsidP="00DB65A6"/>
    <w:p w14:paraId="247E7254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13. </w:t>
      </w:r>
      <w:r w:rsidRPr="00466344">
        <w:rPr>
          <w:rFonts w:ascii="Times New Roman" w:hAnsi="Times New Roman" w:cs="Times New Roman"/>
          <w:sz w:val="24"/>
          <w:szCs w:val="24"/>
        </w:rPr>
        <w:t>Show the sequence of reagents required to prepare 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O from acetylene.</w:t>
      </w:r>
    </w:p>
    <w:p w14:paraId="21F4D3D7" w14:textId="77777777" w:rsidR="008B7D38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486F91FB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1) </w:t>
      </w:r>
      <w:proofErr w:type="spellStart"/>
      <w:r w:rsidRPr="00466344">
        <w:rPr>
          <w:rFonts w:ascii="Times New Roman" w:hAnsi="Times New Roman" w:cs="Times New Roman"/>
          <w:sz w:val="24"/>
          <w:szCs w:val="24"/>
        </w:rPr>
        <w:t>NaNH</w:t>
      </w:r>
      <w:proofErr w:type="spellEnd"/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</w:p>
    <w:p w14:paraId="7B4030D5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2) 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3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C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Br</w:t>
      </w:r>
    </w:p>
    <w:p w14:paraId="689E55BC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 xml:space="preserve">3) </w:t>
      </w:r>
      <w:proofErr w:type="spellStart"/>
      <w:r w:rsidRPr="00466344">
        <w:rPr>
          <w:rFonts w:ascii="Times New Roman" w:hAnsi="Times New Roman" w:cs="Times New Roman"/>
          <w:sz w:val="24"/>
          <w:szCs w:val="24"/>
        </w:rPr>
        <w:t>disiamylborane</w:t>
      </w:r>
      <w:proofErr w:type="spellEnd"/>
    </w:p>
    <w:p w14:paraId="1D4BFEF7" w14:textId="77777777" w:rsidR="008B7D38" w:rsidRPr="00466344" w:rsidRDefault="008B7D38" w:rsidP="008B7D38">
      <w:pPr>
        <w:pStyle w:val="NormalText"/>
        <w:rPr>
          <w:rFonts w:ascii="Times New Roman" w:hAnsi="Times New Roman" w:cs="Times New Roman"/>
          <w:sz w:val="24"/>
          <w:szCs w:val="24"/>
        </w:rPr>
      </w:pPr>
      <w:r w:rsidRPr="00466344">
        <w:rPr>
          <w:rFonts w:ascii="Times New Roman" w:hAnsi="Times New Roman" w:cs="Times New Roman"/>
          <w:sz w:val="24"/>
          <w:szCs w:val="24"/>
        </w:rPr>
        <w:t>4) H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>O</w:t>
      </w:r>
      <w:r w:rsidRPr="00466344">
        <w:rPr>
          <w:rFonts w:ascii="Times New Roman" w:hAnsi="Times New Roman" w:cs="Times New Roman"/>
          <w:position w:val="-4"/>
          <w:sz w:val="24"/>
          <w:szCs w:val="24"/>
        </w:rPr>
        <w:t>2</w:t>
      </w:r>
      <w:r w:rsidRPr="00466344">
        <w:rPr>
          <w:rFonts w:ascii="Times New Roman" w:hAnsi="Times New Roman" w:cs="Times New Roman"/>
          <w:sz w:val="24"/>
          <w:szCs w:val="24"/>
        </w:rPr>
        <w:t xml:space="preserve">, </w:t>
      </w:r>
      <w:r w:rsidRPr="00466344">
        <w:rPr>
          <w:rFonts w:ascii="Times New Roman" w:hAnsi="Times New Roman" w:cs="Times New Roman"/>
          <w:position w:val="4"/>
          <w:sz w:val="24"/>
          <w:szCs w:val="24"/>
        </w:rPr>
        <w:t>-</w:t>
      </w:r>
      <w:r w:rsidRPr="00466344">
        <w:rPr>
          <w:rFonts w:ascii="Times New Roman" w:hAnsi="Times New Roman" w:cs="Times New Roman"/>
          <w:sz w:val="24"/>
          <w:szCs w:val="24"/>
        </w:rPr>
        <w:t>OH</w:t>
      </w:r>
    </w:p>
    <w:p w14:paraId="2FF1F382" w14:textId="43A43500" w:rsidR="008B7D38" w:rsidRDefault="008B7D38" w:rsidP="00DB65A6"/>
    <w:p w14:paraId="7000DB2F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14. </w:t>
      </w:r>
      <w:r>
        <w:rPr>
          <w:rFonts w:ascii="Times New Roman" w:hAnsi="Times New Roman" w:cs="Times New Roman"/>
          <w:sz w:val="24"/>
          <w:szCs w:val="24"/>
        </w:rPr>
        <w:t>Which of the following alkyl halides is the least reactive in an S</w:t>
      </w:r>
      <w:r>
        <w:rPr>
          <w:rFonts w:ascii="Times New Roman" w:hAnsi="Times New Roman" w:cs="Times New Roman"/>
          <w:position w:val="-4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2 reaction?</w:t>
      </w:r>
    </w:p>
    <w:p w14:paraId="6BE584D8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CH</w:t>
      </w:r>
      <w:r>
        <w:rPr>
          <w:rFonts w:ascii="Times New Roman" w:hAnsi="Times New Roman" w:cs="Times New Roman"/>
          <w:position w:val="-4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position w:val="-4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Cl</w:t>
      </w:r>
    </w:p>
    <w:p w14:paraId="5F264C86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</w:p>
    <w:p w14:paraId="5B52ACD6" w14:textId="27FA4B33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3E4969" wp14:editId="3F25CB70">
            <wp:extent cx="1095375" cy="6762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D66C3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</w:p>
    <w:p w14:paraId="361BF239" w14:textId="6D63FF29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930C72" wp14:editId="70BF13B5">
            <wp:extent cx="1047750" cy="9810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85510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</w:p>
    <w:p w14:paraId="4B543748" w14:textId="5377AEEB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1604E" wp14:editId="6C92B6B2">
            <wp:extent cx="1066800" cy="10191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99148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) </w:t>
      </w:r>
    </w:p>
    <w:p w14:paraId="4DA765FA" w14:textId="628C8F4D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E889F2" wp14:editId="23893A41">
            <wp:extent cx="1152525" cy="1028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FF42D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C</w:t>
      </w:r>
    </w:p>
    <w:p w14:paraId="0D920E41" w14:textId="4823B041" w:rsidR="005551EA" w:rsidRDefault="005551EA" w:rsidP="00DB65A6"/>
    <w:p w14:paraId="01AF3232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15. </w:t>
      </w:r>
      <w:r>
        <w:rPr>
          <w:rFonts w:ascii="Times New Roman" w:hAnsi="Times New Roman" w:cs="Times New Roman"/>
          <w:sz w:val="24"/>
          <w:szCs w:val="24"/>
        </w:rPr>
        <w:t xml:space="preserve">How does </w:t>
      </w:r>
      <w:r>
        <w:rPr>
          <w:rFonts w:ascii="Times New Roman" w:hAnsi="Times New Roman" w:cs="Times New Roman"/>
          <w:sz w:val="24"/>
          <w:szCs w:val="24"/>
          <w:u w:val="single"/>
        </w:rPr>
        <w:t>doubling</w:t>
      </w:r>
      <w:r>
        <w:rPr>
          <w:rFonts w:ascii="Times New Roman" w:hAnsi="Times New Roman" w:cs="Times New Roman"/>
          <w:sz w:val="24"/>
          <w:szCs w:val="24"/>
        </w:rPr>
        <w:t xml:space="preserve"> the concentration of the alkyl halide in the following S</w:t>
      </w:r>
      <w:r>
        <w:rPr>
          <w:rFonts w:ascii="Times New Roman" w:hAnsi="Times New Roman" w:cs="Times New Roman"/>
          <w:position w:val="-4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2 reaction affect the rate of the reaction?</w:t>
      </w:r>
    </w:p>
    <w:p w14:paraId="39256827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6B197EA7" w14:textId="12ACD728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F601C9" wp14:editId="4C05B991">
            <wp:extent cx="3438525" cy="4381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CBF62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no change</w:t>
      </w:r>
    </w:p>
    <w:p w14:paraId="05E6F00A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doubles the rate</w:t>
      </w:r>
    </w:p>
    <w:p w14:paraId="07937685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triples the rate</w:t>
      </w:r>
    </w:p>
    <w:p w14:paraId="3F367959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quadruples the rate</w:t>
      </w:r>
    </w:p>
    <w:p w14:paraId="27DA2B8B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rate is halved</w:t>
      </w:r>
    </w:p>
    <w:p w14:paraId="77C52FA9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B</w:t>
      </w:r>
    </w:p>
    <w:p w14:paraId="1C2D8774" w14:textId="0BC6C717" w:rsidR="005551EA" w:rsidRDefault="005551EA" w:rsidP="00DB65A6"/>
    <w:p w14:paraId="67189EDA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16. </w:t>
      </w:r>
      <w:r>
        <w:rPr>
          <w:rFonts w:ascii="Times New Roman" w:hAnsi="Times New Roman" w:cs="Times New Roman"/>
          <w:sz w:val="24"/>
          <w:szCs w:val="24"/>
        </w:rPr>
        <w:t xml:space="preserve">Which of the following is </w:t>
      </w:r>
      <w:r>
        <w:rPr>
          <w:rFonts w:ascii="Times New Roman" w:hAnsi="Times New Roman" w:cs="Times New Roman"/>
          <w:sz w:val="24"/>
          <w:szCs w:val="24"/>
          <w:u w:val="single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a nucleophile?</w:t>
      </w:r>
    </w:p>
    <w:p w14:paraId="3693099B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-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NH</w:t>
      </w:r>
      <w:r>
        <w:rPr>
          <w:rFonts w:ascii="Times New Roman" w:hAnsi="Times New Roman" w:cs="Times New Roman"/>
          <w:position w:val="-4"/>
          <w:sz w:val="24"/>
          <w:szCs w:val="24"/>
        </w:rPr>
        <w:t>3</w:t>
      </w:r>
    </w:p>
    <w:p w14:paraId="41E4552D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-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NH</w:t>
      </w:r>
      <w:r>
        <w:rPr>
          <w:rFonts w:ascii="Times New Roman" w:hAnsi="Times New Roman" w:cs="Times New Roman"/>
          <w:position w:val="-4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position w:val="-4"/>
          <w:sz w:val="24"/>
          <w:szCs w:val="24"/>
        </w:rPr>
        <w:t>3</w:t>
      </w:r>
    </w:p>
    <w:p w14:paraId="6FA47F54" w14:textId="16D9520A" w:rsidR="005551EA" w:rsidRDefault="005551EA" w:rsidP="005551EA">
      <w:pPr>
        <w:pStyle w:val="NormalText"/>
        <w:rPr>
          <w:rFonts w:ascii="Times New Roman" w:hAnsi="Times New Roman" w:cs="Times New Roman"/>
          <w:position w:val="6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HC</w:t>
      </w:r>
      <w:r>
        <w:rPr>
          <w:rFonts w:ascii="Times New Roman" w:hAnsi="Times New Roman" w:cs="Times New Roman"/>
          <w:noProof/>
          <w:position w:val="-8"/>
          <w:sz w:val="24"/>
          <w:szCs w:val="24"/>
        </w:rPr>
        <w:drawing>
          <wp:inline distT="0" distB="0" distL="0" distR="0" wp14:anchorId="7183C48F" wp14:editId="57EF6A99">
            <wp:extent cx="95250" cy="1619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position w:val="6"/>
          <w:sz w:val="24"/>
          <w:szCs w:val="24"/>
        </w:rPr>
        <w:t>-</w:t>
      </w:r>
    </w:p>
    <w:p w14:paraId="14B5AD82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CH</w:t>
      </w:r>
      <w:r>
        <w:rPr>
          <w:rFonts w:ascii="Times New Roman" w:hAnsi="Times New Roman" w:cs="Times New Roman"/>
          <w:position w:val="-4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position w:val="-4"/>
          <w:sz w:val="24"/>
          <w:szCs w:val="24"/>
        </w:rPr>
        <w:t>2</w:t>
      </w:r>
      <w:r>
        <w:rPr>
          <w:rFonts w:ascii="Times New Roman" w:hAnsi="Times New Roman" w:cs="Times New Roman"/>
          <w:position w:val="4"/>
          <w:sz w:val="24"/>
          <w:szCs w:val="24"/>
        </w:rPr>
        <w:t>+</w:t>
      </w:r>
    </w:p>
    <w:p w14:paraId="18CE0E99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D</w:t>
      </w:r>
    </w:p>
    <w:p w14:paraId="63D0819D" w14:textId="2A2D1709" w:rsidR="005551EA" w:rsidRDefault="005551EA" w:rsidP="00DB65A6"/>
    <w:p w14:paraId="4E40C0F8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17. </w:t>
      </w:r>
      <w:r>
        <w:rPr>
          <w:rFonts w:ascii="Times New Roman" w:hAnsi="Times New Roman" w:cs="Times New Roman"/>
          <w:sz w:val="24"/>
          <w:szCs w:val="24"/>
        </w:rPr>
        <w:t xml:space="preserve">Which of the following is the </w:t>
      </w:r>
      <w:r>
        <w:rPr>
          <w:rFonts w:ascii="Times New Roman" w:hAnsi="Times New Roman" w:cs="Times New Roman"/>
          <w:sz w:val="24"/>
          <w:szCs w:val="24"/>
          <w:u w:val="single"/>
        </w:rPr>
        <w:t>best</w:t>
      </w:r>
      <w:r>
        <w:rPr>
          <w:rFonts w:ascii="Times New Roman" w:hAnsi="Times New Roman" w:cs="Times New Roman"/>
          <w:sz w:val="24"/>
          <w:szCs w:val="24"/>
        </w:rPr>
        <w:t xml:space="preserve"> leaving group?</w:t>
      </w:r>
    </w:p>
    <w:p w14:paraId="2537B9AB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HO</w:t>
      </w:r>
      <w:r>
        <w:rPr>
          <w:rFonts w:ascii="Times New Roman" w:hAnsi="Times New Roman" w:cs="Times New Roman"/>
          <w:position w:val="4"/>
          <w:sz w:val="24"/>
          <w:szCs w:val="24"/>
        </w:rPr>
        <w:t>-</w:t>
      </w:r>
    </w:p>
    <w:p w14:paraId="65DAAB36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F</w:t>
      </w:r>
      <w:r>
        <w:rPr>
          <w:rFonts w:ascii="Times New Roman" w:hAnsi="Times New Roman" w:cs="Times New Roman"/>
          <w:position w:val="4"/>
          <w:sz w:val="24"/>
          <w:szCs w:val="24"/>
        </w:rPr>
        <w:t>-</w:t>
      </w:r>
    </w:p>
    <w:p w14:paraId="10E72B82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Cl</w:t>
      </w:r>
      <w:r>
        <w:rPr>
          <w:rFonts w:ascii="Times New Roman" w:hAnsi="Times New Roman" w:cs="Times New Roman"/>
          <w:position w:val="4"/>
          <w:sz w:val="24"/>
          <w:szCs w:val="24"/>
        </w:rPr>
        <w:t>-</w:t>
      </w:r>
    </w:p>
    <w:p w14:paraId="0F7CDB7E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Br</w:t>
      </w:r>
      <w:r>
        <w:rPr>
          <w:rFonts w:ascii="Times New Roman" w:hAnsi="Times New Roman" w:cs="Times New Roman"/>
          <w:position w:val="4"/>
          <w:sz w:val="24"/>
          <w:szCs w:val="24"/>
        </w:rPr>
        <w:t>-</w:t>
      </w:r>
    </w:p>
    <w:p w14:paraId="43FD2C44" w14:textId="77777777" w:rsidR="005551EA" w:rsidRDefault="005551EA" w:rsidP="005551EA">
      <w:pPr>
        <w:pStyle w:val="NormalText"/>
        <w:rPr>
          <w:rFonts w:ascii="Times New Roman" w:hAnsi="Times New Roman" w:cs="Times New Roman"/>
          <w:position w:val="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I</w:t>
      </w:r>
      <w:r>
        <w:rPr>
          <w:rFonts w:ascii="Times New Roman" w:hAnsi="Times New Roman" w:cs="Times New Roman"/>
          <w:position w:val="4"/>
          <w:sz w:val="24"/>
          <w:szCs w:val="24"/>
        </w:rPr>
        <w:t>-</w:t>
      </w:r>
    </w:p>
    <w:p w14:paraId="62980F15" w14:textId="77777777" w:rsidR="005551EA" w:rsidRDefault="005551EA" w:rsidP="005551EA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E</w:t>
      </w:r>
    </w:p>
    <w:p w14:paraId="1ED98019" w14:textId="32324CEA" w:rsidR="005551EA" w:rsidRDefault="005551EA" w:rsidP="00DB65A6"/>
    <w:p w14:paraId="6350B7D2" w14:textId="1A92A886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t xml:space="preserve">18. </w:t>
      </w:r>
      <w:r>
        <w:rPr>
          <w:rFonts w:ascii="Times New Roman" w:hAnsi="Times New Roman" w:cs="Times New Roman"/>
          <w:sz w:val="24"/>
          <w:szCs w:val="24"/>
        </w:rPr>
        <w:t xml:space="preserve">How does </w:t>
      </w:r>
      <w:r>
        <w:rPr>
          <w:rFonts w:ascii="Times New Roman" w:hAnsi="Times New Roman" w:cs="Times New Roman"/>
          <w:sz w:val="24"/>
          <w:szCs w:val="24"/>
          <w:u w:val="single"/>
        </w:rPr>
        <w:t>doubling</w:t>
      </w:r>
      <w:r>
        <w:rPr>
          <w:rFonts w:ascii="Times New Roman" w:hAnsi="Times New Roman" w:cs="Times New Roman"/>
          <w:sz w:val="24"/>
          <w:szCs w:val="24"/>
        </w:rPr>
        <w:t xml:space="preserve"> the concentration of the alkyl halide in the following S</w:t>
      </w:r>
      <w:r>
        <w:rPr>
          <w:rFonts w:ascii="Times New Roman" w:hAnsi="Times New Roman" w:cs="Times New Roman"/>
          <w:position w:val="-4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1 reaction affect the rate of the reaction?</w:t>
      </w:r>
    </w:p>
    <w:p w14:paraId="2AA8E076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2BB7DB4C" w14:textId="40C6A5A5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5086D1" wp14:editId="7D9B1020">
            <wp:extent cx="3619500" cy="4286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4B093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no change</w:t>
      </w:r>
    </w:p>
    <w:p w14:paraId="7CD6D98E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) doubles the rate</w:t>
      </w:r>
    </w:p>
    <w:p w14:paraId="59651AD7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triples the rate</w:t>
      </w:r>
    </w:p>
    <w:p w14:paraId="16C3867F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quadruples the rate</w:t>
      </w:r>
    </w:p>
    <w:p w14:paraId="660B6830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rate is halved</w:t>
      </w:r>
    </w:p>
    <w:p w14:paraId="5EA8E02A" w14:textId="0757D3C1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B</w:t>
      </w:r>
    </w:p>
    <w:p w14:paraId="3944AC67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22EF7F9C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6182EC1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73909A29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DD078B7" w14:textId="78C6895C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. Which of the following alkyl halides is the most reactive in an S</w:t>
      </w:r>
      <w:r>
        <w:rPr>
          <w:rFonts w:ascii="Times New Roman" w:hAnsi="Times New Roman" w:cs="Times New Roman"/>
          <w:position w:val="-4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1 reaction? </w:t>
      </w:r>
    </w:p>
    <w:p w14:paraId="21B3F939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</w:p>
    <w:p w14:paraId="106CB309" w14:textId="62FE5B41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4A434F" wp14:editId="2688A3BD">
            <wp:extent cx="1143000" cy="1066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D2401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</w:p>
    <w:p w14:paraId="39FB1BFF" w14:textId="60E95262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04E418" wp14:editId="7C443D1C">
            <wp:extent cx="1419225" cy="6953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DD31C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</w:p>
    <w:p w14:paraId="1D48D255" w14:textId="453B1819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F67FA" wp14:editId="7D4117CD">
            <wp:extent cx="1143000" cy="10287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9D5C8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</w:p>
    <w:p w14:paraId="2D4B1766" w14:textId="76BA6B28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34B405" wp14:editId="4DC0C10A">
            <wp:extent cx="1419225" cy="74295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D714F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) </w:t>
      </w:r>
    </w:p>
    <w:p w14:paraId="4880A197" w14:textId="75DBB11B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EAE142" wp14:editId="688949A8">
            <wp:extent cx="1257300" cy="6381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3F90C" w14:textId="0D770DF6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C</w:t>
      </w:r>
    </w:p>
    <w:p w14:paraId="2B5F3B9C" w14:textId="7F7E8DB5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3412DFA9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15BEA67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7DE00973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651CE7B0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EFFCDBF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08302B82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16DCAD8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6467F7A7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7B576B45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1DCDA175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48F81312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9C7BF65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15549602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7AF50B8A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6FE19B47" w14:textId="690B8B8A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. What is the major product of the following E2 reaction?</w:t>
      </w:r>
    </w:p>
    <w:p w14:paraId="3D0EDB52" w14:textId="19948355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4D7DFB" wp14:editId="3C801AE4">
            <wp:extent cx="3629025" cy="9334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09B3F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</w:p>
    <w:p w14:paraId="7850C482" w14:textId="6155C0A1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E6B0D1" wp14:editId="2FAED608">
            <wp:extent cx="2762250" cy="8191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F9C8C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</w:p>
    <w:p w14:paraId="1975814D" w14:textId="6AEA3D54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1A2953" wp14:editId="43172B70">
            <wp:extent cx="2762250" cy="8191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E23AA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</w:p>
    <w:p w14:paraId="09DB0F8C" w14:textId="36B8D5AC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B04877" wp14:editId="606FA925">
            <wp:extent cx="2705100" cy="8191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018B8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</w:p>
    <w:p w14:paraId="1CF120CA" w14:textId="435B10C3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D8EBF9" wp14:editId="6FE1C54D">
            <wp:extent cx="2867025" cy="8191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3A5F8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none of the above</w:t>
      </w:r>
    </w:p>
    <w:p w14:paraId="7A830AF5" w14:textId="77777777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A</w:t>
      </w:r>
    </w:p>
    <w:p w14:paraId="350F683E" w14:textId="5D3A8705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1F05D70" w14:textId="7777777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1. What is the major product of the following E2 reaction?</w:t>
      </w:r>
    </w:p>
    <w:p w14:paraId="0D3D8561" w14:textId="095E878B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0EF22BA" wp14:editId="13AA5A7F">
            <wp:extent cx="3552825" cy="8763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29F1A" w14:textId="7777777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</w:p>
    <w:p w14:paraId="0D0E5927" w14:textId="010A682F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14173B" wp14:editId="750FFA83">
            <wp:extent cx="1238250" cy="11239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EE330" w14:textId="24CB35C3" w:rsidR="00D54E66" w:rsidRDefault="00D54E66" w:rsidP="00D54E66">
      <w:pPr>
        <w:pStyle w:val="NormalText"/>
        <w:rPr>
          <w:rFonts w:ascii="Times New Roman" w:hAnsi="Times New Roman" w:cs="Times New Roman"/>
          <w:position w:val="-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CH</w:t>
      </w:r>
      <w:r>
        <w:rPr>
          <w:rFonts w:ascii="Times New Roman" w:hAnsi="Times New Roman" w:cs="Times New Roman"/>
          <w:position w:val="-4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position w:val="-4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noProof/>
          <w:position w:val="-14"/>
          <w:sz w:val="24"/>
          <w:szCs w:val="24"/>
        </w:rPr>
        <w:drawing>
          <wp:inline distT="0" distB="0" distL="0" distR="0" wp14:anchorId="6ACC0E38" wp14:editId="6624973F">
            <wp:extent cx="95250" cy="190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rPr>
          <w:rFonts w:ascii="Times New Roman" w:hAnsi="Times New Roman" w:cs="Times New Roman"/>
          <w:sz w:val="24"/>
          <w:szCs w:val="24"/>
        </w:rPr>
        <w:t>CH</w:t>
      </w:r>
      <w:proofErr w:type="spellEnd"/>
      <w:r>
        <w:rPr>
          <w:rFonts w:ascii="Times New Roman" w:hAnsi="Times New Roman" w:cs="Times New Roman"/>
          <w:position w:val="-4"/>
          <w:sz w:val="24"/>
          <w:szCs w:val="24"/>
        </w:rPr>
        <w:t>2</w:t>
      </w:r>
    </w:p>
    <w:p w14:paraId="70DEA737" w14:textId="7777777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</w:p>
    <w:p w14:paraId="28C1CFB5" w14:textId="45C04491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4A67BE" wp14:editId="12D30DAC">
            <wp:extent cx="1333500" cy="11239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A2DCB" w14:textId="7777777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</w:p>
    <w:p w14:paraId="6ECB92D2" w14:textId="3C6BBE12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7A9EFF" wp14:editId="501478D1">
            <wp:extent cx="1219200" cy="990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C6679" w14:textId="7777777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) </w:t>
      </w:r>
    </w:p>
    <w:p w14:paraId="4683DDE3" w14:textId="402CC28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324E3E" wp14:editId="575DAFC3">
            <wp:extent cx="857250" cy="6572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43491" w14:textId="77777777" w:rsidR="00D54E66" w:rsidRDefault="00D54E66" w:rsidP="00D54E66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C</w:t>
      </w:r>
    </w:p>
    <w:p w14:paraId="295AA75B" w14:textId="0A8284F7" w:rsidR="00D54E66" w:rsidRDefault="00D54E66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59C77DA7" w14:textId="77777777" w:rsidR="00CD710E" w:rsidRDefault="00D54E66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2. </w:t>
      </w:r>
      <w:r w:rsidR="00CD710E">
        <w:rPr>
          <w:rFonts w:ascii="Times New Roman" w:hAnsi="Times New Roman" w:cs="Times New Roman"/>
          <w:sz w:val="24"/>
          <w:szCs w:val="24"/>
        </w:rPr>
        <w:t>Which of the compounds shown below is the product of this reaction?</w:t>
      </w:r>
    </w:p>
    <w:p w14:paraId="552C5592" w14:textId="237D3D18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15721D" wp14:editId="100ED139">
            <wp:extent cx="2952750" cy="20574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B9D14" w14:textId="77777777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I only</w:t>
      </w:r>
    </w:p>
    <w:p w14:paraId="2425D658" w14:textId="77777777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II only</w:t>
      </w:r>
    </w:p>
    <w:p w14:paraId="5A9CABC9" w14:textId="77777777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I and II are of equal yield.</w:t>
      </w:r>
    </w:p>
    <w:p w14:paraId="4777123D" w14:textId="77777777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I is major, II is minor.</w:t>
      </w:r>
    </w:p>
    <w:p w14:paraId="3E038E4B" w14:textId="77777777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I is minor, II is major.</w:t>
      </w:r>
    </w:p>
    <w:p w14:paraId="2976AECF" w14:textId="77777777" w:rsidR="00CD710E" w:rsidRDefault="00CD710E" w:rsidP="00CD710E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E</w:t>
      </w:r>
    </w:p>
    <w:p w14:paraId="4C33A450" w14:textId="045DEA29" w:rsidR="00D54E66" w:rsidRDefault="00D54E66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3514EBDA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3. What kind of reaction is the one shown below?</w:t>
      </w:r>
    </w:p>
    <w:p w14:paraId="7EA8DABD" w14:textId="31D8A01C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49C4EE" wp14:editId="21CC334C">
            <wp:extent cx="4257675" cy="96202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C8EFB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S</w:t>
      </w:r>
      <w:r>
        <w:rPr>
          <w:rFonts w:ascii="Times New Roman" w:hAnsi="Times New Roman" w:cs="Times New Roman"/>
          <w:position w:val="-6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5E65F2A5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S</w:t>
      </w:r>
      <w:r>
        <w:rPr>
          <w:rFonts w:ascii="Times New Roman" w:hAnsi="Times New Roman" w:cs="Times New Roman"/>
          <w:position w:val="-6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081A9E61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E1</w:t>
      </w:r>
    </w:p>
    <w:p w14:paraId="003A9B13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E2</w:t>
      </w:r>
    </w:p>
    <w:p w14:paraId="635BE557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none of the above</w:t>
      </w:r>
    </w:p>
    <w:p w14:paraId="577A38B6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B</w:t>
      </w:r>
    </w:p>
    <w:p w14:paraId="21ECD4C1" w14:textId="10CFB696" w:rsidR="00570B6D" w:rsidRDefault="00570B6D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404B1D60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4. What is the product of the following reaction?</w:t>
      </w:r>
    </w:p>
    <w:p w14:paraId="1CB2BE39" w14:textId="47376269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F0CBA1" wp14:editId="4F59E873">
            <wp:extent cx="2638425" cy="109537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85C17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</w:p>
    <w:p w14:paraId="5D31877D" w14:textId="6A91B9F4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C0C071" wp14:editId="25D1540A">
            <wp:extent cx="1276350" cy="10858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7BBE6" w14:textId="05912D54" w:rsidR="00570B6D" w:rsidRDefault="00570B6D" w:rsidP="00570B6D">
      <w:pPr>
        <w:pStyle w:val="NormalText"/>
        <w:rPr>
          <w:rFonts w:ascii="Times New Roman" w:hAnsi="Times New Roman" w:cs="Times New Roman"/>
          <w:position w:val="-4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CH</w:t>
      </w:r>
      <w:r>
        <w:rPr>
          <w:rFonts w:ascii="Times New Roman" w:hAnsi="Times New Roman" w:cs="Times New Roman"/>
          <w:position w:val="-4"/>
          <w:sz w:val="24"/>
          <w:szCs w:val="24"/>
        </w:rPr>
        <w:t>2</w:t>
      </w:r>
      <w:r>
        <w:rPr>
          <w:rFonts w:ascii="Times New Roman" w:hAnsi="Times New Roman" w:cs="Times New Roman"/>
          <w:noProof/>
          <w:position w:val="-12"/>
          <w:sz w:val="24"/>
          <w:szCs w:val="24"/>
        </w:rPr>
        <w:drawing>
          <wp:inline distT="0" distB="0" distL="0" distR="0" wp14:anchorId="09A3B0E8" wp14:editId="7D42C51F">
            <wp:extent cx="95250" cy="1905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position w:val="-4"/>
          <w:sz w:val="24"/>
          <w:szCs w:val="24"/>
        </w:rPr>
        <w:t>2</w:t>
      </w:r>
    </w:p>
    <w:p w14:paraId="1F603934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</w:p>
    <w:p w14:paraId="497F40C7" w14:textId="4104105A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C65F83" wp14:editId="5B2F4F5A">
            <wp:extent cx="904875" cy="695325"/>
            <wp:effectExtent l="0" t="0" r="952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4F7AC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A and B</w:t>
      </w:r>
    </w:p>
    <w:p w14:paraId="37FE521C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A and C</w:t>
      </w:r>
    </w:p>
    <w:p w14:paraId="32A0C0BB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 C</w:t>
      </w:r>
    </w:p>
    <w:p w14:paraId="4F6359FF" w14:textId="32C73FCB" w:rsidR="00CD5B95" w:rsidRDefault="00CD5B95" w:rsidP="00CD5B95">
      <w:pPr>
        <w:pStyle w:val="NormalText"/>
        <w:rPr>
          <w:rFonts w:ascii="Times New Roman" w:hAnsi="Times New Roman" w:cs="Times New Roman"/>
          <w:sz w:val="24"/>
          <w:szCs w:val="24"/>
        </w:rPr>
      </w:pPr>
    </w:p>
    <w:p w14:paraId="128A29E2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. Draw the major product of the following reaction:</w:t>
      </w:r>
    </w:p>
    <w:p w14:paraId="59757B39" w14:textId="176C7B85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110AB3" wp14:editId="3669E46A">
            <wp:extent cx="3114675" cy="1019175"/>
            <wp:effectExtent l="0" t="0" r="952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5156C" w14:textId="77777777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 </w:t>
      </w:r>
    </w:p>
    <w:p w14:paraId="20E72CEF" w14:textId="1BF674C8" w:rsidR="00570B6D" w:rsidRDefault="00570B6D" w:rsidP="00570B6D">
      <w:pPr>
        <w:pStyle w:val="Normal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CD42B34" wp14:editId="328E6647">
            <wp:extent cx="1733550" cy="10763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611D" w14:textId="77777777" w:rsidR="00E54B13" w:rsidRDefault="00E54B13" w:rsidP="00E2424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54B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MbYwMbKwNDI2NTVT0lEKTi0uzszPAykwrAUA/p2UZCwAAAA="/>
  </w:docVars>
  <w:rsids>
    <w:rsidRoot w:val="00E376C7"/>
    <w:rsid w:val="00002CEC"/>
    <w:rsid w:val="0001279D"/>
    <w:rsid w:val="00084E86"/>
    <w:rsid w:val="00097527"/>
    <w:rsid w:val="00141D07"/>
    <w:rsid w:val="00281EE7"/>
    <w:rsid w:val="002869FB"/>
    <w:rsid w:val="002A3228"/>
    <w:rsid w:val="002C122C"/>
    <w:rsid w:val="002F262D"/>
    <w:rsid w:val="0031614B"/>
    <w:rsid w:val="00341DB0"/>
    <w:rsid w:val="00384F8E"/>
    <w:rsid w:val="00392D86"/>
    <w:rsid w:val="003A49CC"/>
    <w:rsid w:val="0050179B"/>
    <w:rsid w:val="00541737"/>
    <w:rsid w:val="005551EA"/>
    <w:rsid w:val="00562716"/>
    <w:rsid w:val="00570B6D"/>
    <w:rsid w:val="005906F8"/>
    <w:rsid w:val="005C0886"/>
    <w:rsid w:val="00661633"/>
    <w:rsid w:val="006705F2"/>
    <w:rsid w:val="006A09E1"/>
    <w:rsid w:val="006B0851"/>
    <w:rsid w:val="00733558"/>
    <w:rsid w:val="00750C2D"/>
    <w:rsid w:val="00861BAA"/>
    <w:rsid w:val="008B7D38"/>
    <w:rsid w:val="008C1914"/>
    <w:rsid w:val="008D4AFF"/>
    <w:rsid w:val="00957D85"/>
    <w:rsid w:val="009C6A04"/>
    <w:rsid w:val="009F0F18"/>
    <w:rsid w:val="00AB7DC9"/>
    <w:rsid w:val="00AC5CA5"/>
    <w:rsid w:val="00B71C44"/>
    <w:rsid w:val="00BA03A6"/>
    <w:rsid w:val="00BA58A1"/>
    <w:rsid w:val="00BB1B2C"/>
    <w:rsid w:val="00BB275C"/>
    <w:rsid w:val="00BD2A8E"/>
    <w:rsid w:val="00C8455E"/>
    <w:rsid w:val="00C87A2D"/>
    <w:rsid w:val="00CD5B95"/>
    <w:rsid w:val="00CD710E"/>
    <w:rsid w:val="00D06B8D"/>
    <w:rsid w:val="00D30ED5"/>
    <w:rsid w:val="00D3246B"/>
    <w:rsid w:val="00D51B65"/>
    <w:rsid w:val="00D54E66"/>
    <w:rsid w:val="00D55D01"/>
    <w:rsid w:val="00D56932"/>
    <w:rsid w:val="00DB65A6"/>
    <w:rsid w:val="00E103F1"/>
    <w:rsid w:val="00E2424A"/>
    <w:rsid w:val="00E347E5"/>
    <w:rsid w:val="00E376C7"/>
    <w:rsid w:val="00E54B13"/>
    <w:rsid w:val="00F02CC0"/>
    <w:rsid w:val="00F3297D"/>
    <w:rsid w:val="00F81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A7815"/>
  <w15:chartTrackingRefBased/>
  <w15:docId w15:val="{A891FC0B-F719-4298-BA3F-0432E015A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Text">
    <w:name w:val="Normal Text"/>
    <w:rsid w:val="00E376C7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26" Type="http://schemas.openxmlformats.org/officeDocument/2006/relationships/image" Target="media/image23.jpeg"/><Relationship Id="rId39" Type="http://schemas.openxmlformats.org/officeDocument/2006/relationships/image" Target="media/image36.jpeg"/><Relationship Id="rId21" Type="http://schemas.openxmlformats.org/officeDocument/2006/relationships/image" Target="media/image18.jpeg"/><Relationship Id="rId34" Type="http://schemas.openxmlformats.org/officeDocument/2006/relationships/image" Target="media/image31.jpeg"/><Relationship Id="rId42" Type="http://schemas.openxmlformats.org/officeDocument/2006/relationships/image" Target="media/image39.jpeg"/><Relationship Id="rId47" Type="http://schemas.openxmlformats.org/officeDocument/2006/relationships/image" Target="media/image44.jpeg"/><Relationship Id="rId50" Type="http://schemas.openxmlformats.org/officeDocument/2006/relationships/image" Target="media/image47.jpeg"/><Relationship Id="rId55" Type="http://schemas.openxmlformats.org/officeDocument/2006/relationships/fontTable" Target="fontTable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5" Type="http://schemas.openxmlformats.org/officeDocument/2006/relationships/image" Target="media/image22.jpeg"/><Relationship Id="rId33" Type="http://schemas.openxmlformats.org/officeDocument/2006/relationships/image" Target="media/image30.jpeg"/><Relationship Id="rId38" Type="http://schemas.openxmlformats.org/officeDocument/2006/relationships/image" Target="media/image35.jpeg"/><Relationship Id="rId46" Type="http://schemas.openxmlformats.org/officeDocument/2006/relationships/image" Target="media/image43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41" Type="http://schemas.openxmlformats.org/officeDocument/2006/relationships/image" Target="media/image38.jpeg"/><Relationship Id="rId54" Type="http://schemas.openxmlformats.org/officeDocument/2006/relationships/image" Target="media/image51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37" Type="http://schemas.openxmlformats.org/officeDocument/2006/relationships/image" Target="media/image34.jpeg"/><Relationship Id="rId40" Type="http://schemas.openxmlformats.org/officeDocument/2006/relationships/image" Target="media/image37.jpeg"/><Relationship Id="rId45" Type="http://schemas.openxmlformats.org/officeDocument/2006/relationships/image" Target="media/image42.jpeg"/><Relationship Id="rId53" Type="http://schemas.openxmlformats.org/officeDocument/2006/relationships/image" Target="media/image50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36" Type="http://schemas.openxmlformats.org/officeDocument/2006/relationships/image" Target="media/image33.jpeg"/><Relationship Id="rId49" Type="http://schemas.openxmlformats.org/officeDocument/2006/relationships/image" Target="media/image46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jpeg"/><Relationship Id="rId44" Type="http://schemas.openxmlformats.org/officeDocument/2006/relationships/image" Target="media/image41.jpeg"/><Relationship Id="rId52" Type="http://schemas.openxmlformats.org/officeDocument/2006/relationships/image" Target="media/image49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jpeg"/><Relationship Id="rId35" Type="http://schemas.openxmlformats.org/officeDocument/2006/relationships/image" Target="media/image32.jpeg"/><Relationship Id="rId43" Type="http://schemas.openxmlformats.org/officeDocument/2006/relationships/image" Target="media/image40.jpeg"/><Relationship Id="rId48" Type="http://schemas.openxmlformats.org/officeDocument/2006/relationships/image" Target="media/image45.jpeg"/><Relationship Id="rId56" Type="http://schemas.openxmlformats.org/officeDocument/2006/relationships/theme" Target="theme/theme1.xml"/><Relationship Id="rId8" Type="http://schemas.openxmlformats.org/officeDocument/2006/relationships/image" Target="media/image5.jpeg"/><Relationship Id="rId51" Type="http://schemas.openxmlformats.org/officeDocument/2006/relationships/image" Target="media/image48.jpe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QS</dc:creator>
  <cp:keywords/>
  <dc:description/>
  <cp:lastModifiedBy>QUASTS</cp:lastModifiedBy>
  <cp:revision>3</cp:revision>
  <dcterms:created xsi:type="dcterms:W3CDTF">2023-11-29T15:01:00Z</dcterms:created>
  <dcterms:modified xsi:type="dcterms:W3CDTF">2023-11-29T15:04:00Z</dcterms:modified>
</cp:coreProperties>
</file>